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71C576C6" w:rsidR="00885F99" w:rsidRPr="00D4478D" w:rsidRDefault="00F05FC8" w:rsidP="00CB49B8">
      <w:pPr>
        <w:spacing w:before="120" w:line="240" w:lineRule="atLeast"/>
        <w:jc w:val="right"/>
        <w:rPr>
          <w:rFonts w:cs="A_Faruma" w:hint="cs"/>
          <w:color w:val="FF0000"/>
          <w:sz w:val="28"/>
          <w:szCs w:val="28"/>
          <w:u w:val="single"/>
          <w:rtl/>
          <w:lang w:bidi="dv-MV"/>
        </w:rPr>
      </w:pPr>
      <w:r w:rsidRPr="00D4478D">
        <w:rPr>
          <w:rFonts w:cs="A_Faruma" w:hint="cs"/>
          <w:sz w:val="28"/>
          <w:szCs w:val="28"/>
          <w:u w:val="single"/>
          <w:rtl/>
          <w:lang w:bidi="dv-MV"/>
        </w:rPr>
        <w:t>ޕްރޮޖެކްޓުގެ ނަނ</w:t>
      </w:r>
      <w:r w:rsidRPr="00CB7D67">
        <w:rPr>
          <w:rFonts w:cs="A_Faruma" w:hint="cs"/>
          <w:color w:val="FF0000"/>
          <w:sz w:val="28"/>
          <w:szCs w:val="28"/>
          <w:u w:val="single"/>
          <w:rtl/>
          <w:lang w:bidi="dv-MV"/>
        </w:rPr>
        <w:t>ް:</w:t>
      </w:r>
      <w:r w:rsidR="00CB49B8">
        <w:rPr>
          <w:rFonts w:cs="A_Faruma" w:hint="cs"/>
          <w:color w:val="FF0000"/>
          <w:sz w:val="28"/>
          <w:szCs w:val="28"/>
          <w:u w:val="single"/>
          <w:rtl/>
          <w:lang w:bidi="dv-MV"/>
        </w:rPr>
        <w:t xml:space="preserve"> </w:t>
      </w:r>
      <w:r w:rsidR="0061090C">
        <w:rPr>
          <w:rFonts w:cs="A_Faruma" w:hint="cs"/>
          <w:color w:val="FF0000"/>
          <w:sz w:val="28"/>
          <w:szCs w:val="28"/>
          <w:u w:val="single"/>
          <w:rtl/>
          <w:lang w:bidi="dv-MV"/>
        </w:rPr>
        <w:t>ނ</w:t>
      </w:r>
      <w:r w:rsidR="005806D5">
        <w:rPr>
          <w:rFonts w:cs="A_Faruma" w:hint="cs"/>
          <w:color w:val="FF0000"/>
          <w:sz w:val="28"/>
          <w:szCs w:val="28"/>
          <w:u w:val="single"/>
          <w:rtl/>
          <w:lang w:bidi="dv-MV"/>
        </w:rPr>
        <w:t xml:space="preserve">. </w:t>
      </w:r>
      <w:r w:rsidR="0061090C">
        <w:rPr>
          <w:rFonts w:cs="A_Faruma" w:hint="cs"/>
          <w:color w:val="FF0000"/>
          <w:sz w:val="28"/>
          <w:szCs w:val="28"/>
          <w:u w:val="single"/>
          <w:rtl/>
          <w:lang w:bidi="dv-MV"/>
        </w:rPr>
        <w:t xml:space="preserve">މަނަދޫ އަތޮޅު </w:t>
      </w:r>
      <w:r w:rsidR="0052798D">
        <w:rPr>
          <w:rFonts w:cs="A_Faruma" w:hint="cs"/>
          <w:color w:val="FF0000"/>
          <w:sz w:val="28"/>
          <w:szCs w:val="28"/>
          <w:u w:val="single"/>
          <w:rtl/>
          <w:lang w:bidi="dv-MV"/>
        </w:rPr>
        <w:t>ހޮސްޕިޓަލު</w:t>
      </w:r>
      <w:r w:rsidR="00CB7D67">
        <w:rPr>
          <w:rFonts w:cs="A_Faruma" w:hint="cs"/>
          <w:color w:val="FF0000"/>
          <w:sz w:val="28"/>
          <w:szCs w:val="28"/>
          <w:u w:val="single"/>
          <w:rtl/>
          <w:lang w:bidi="dv-MV"/>
        </w:rPr>
        <w:t>ގައި</w:t>
      </w:r>
      <w:r w:rsidR="00425A83">
        <w:rPr>
          <w:rFonts w:cs="A_Faruma" w:hint="cs"/>
          <w:color w:val="FF0000"/>
          <w:sz w:val="28"/>
          <w:szCs w:val="28"/>
          <w:u w:val="single"/>
          <w:rtl/>
          <w:lang w:bidi="dv-MV"/>
        </w:rPr>
        <w:t xml:space="preserve"> </w:t>
      </w:r>
      <w:r w:rsidR="00CB7D67" w:rsidRPr="00CB7D67">
        <w:rPr>
          <w:rFonts w:cs="A_Faruma" w:hint="cs"/>
          <w:color w:val="FF0000"/>
          <w:sz w:val="28"/>
          <w:szCs w:val="28"/>
          <w:u w:val="single"/>
          <w:rtl/>
          <w:lang w:bidi="dv-MV"/>
        </w:rPr>
        <w:t xml:space="preserve">ވީ.އާރު.ވީ އެއަރ ކޮންޑިޝަން އަދި ފްރެޝް އެއަރ ސިސްޓަމް ހަރުކުރުން. </w:t>
      </w:r>
      <w:r w:rsidR="005D2307">
        <w:rPr>
          <w:rFonts w:cs="A_Faruma" w:hint="cs"/>
          <w:color w:val="FF0000"/>
          <w:sz w:val="28"/>
          <w:szCs w:val="28"/>
          <w:u w:val="single"/>
          <w:rtl/>
          <w:lang w:bidi="dv-MV"/>
        </w:rPr>
        <w:t>(ރީ-ޓެންޑަރ)</w:t>
      </w:r>
    </w:p>
    <w:p w14:paraId="339A0B6D" w14:textId="77777777" w:rsidR="00AF625E" w:rsidRPr="00AE47C4" w:rsidRDefault="00AF625E" w:rsidP="00AF625E">
      <w:pPr>
        <w:bidi/>
        <w:spacing w:before="240"/>
        <w:jc w:val="both"/>
        <w:rPr>
          <w:rFonts w:cs="A_Faruma"/>
          <w:lang w:bidi="dv-MV"/>
        </w:rPr>
      </w:pPr>
      <w:r w:rsidRPr="00AE47C4">
        <w:rPr>
          <w:rFonts w:cs="A_Faruma" w:hint="cs"/>
          <w:rtl/>
          <w:lang w:bidi="dv-MV"/>
        </w:rPr>
        <w:t xml:space="preserve">މިނިސްޓްރީ އޮފް ހެލްތު ގެ ފަރާތުން </w:t>
      </w:r>
      <w:r>
        <w:rPr>
          <w:rFonts w:cs="A_Faruma" w:hint="cs"/>
          <w:color w:val="FF0000"/>
          <w:u w:val="single"/>
          <w:rtl/>
          <w:lang w:bidi="dv-MV"/>
        </w:rPr>
        <w:t xml:space="preserve">މަތީގައި ދެންނެވިފައިވާ ޕްރޮޖެކްޓުގެ </w:t>
      </w:r>
      <w:r w:rsidRPr="00AE47C4">
        <w:rPr>
          <w:rFonts w:cs="A_Faruma" w:hint="cs"/>
          <w:rtl/>
          <w:lang w:bidi="dv-MV"/>
        </w:rPr>
        <w:t xml:space="preserve">މަސައްކަތް ކުރުމާއި ބެހޭގޮތުން ތައްޔާރުކޮށްފައިވާ ކުރެހުން ތަކާއި، </w:t>
      </w:r>
      <w:r>
        <w:rPr>
          <w:rFonts w:cs="A_Faruma" w:hint="cs"/>
          <w:rtl/>
          <w:lang w:bidi="dv-MV"/>
        </w:rPr>
        <w:t xml:space="preserve">ބިލް އޮފް ކުއަންޓިޓީ އަށާއި، ޓެކްނިކަލް ސްޕެސިފިކޭޝަންސް އާއި، މަސައްކަތް ކުރަންޖެހޭ ގޮތާއި، </w:t>
      </w:r>
      <w:r w:rsidRPr="00AE47C4">
        <w:rPr>
          <w:rFonts w:cs="A_Faruma" w:hint="cs"/>
          <w:rtl/>
          <w:lang w:bidi="dv-MV"/>
        </w:rPr>
        <w:t xml:space="preserve">މަސައްކަތް ކުރަންޖެހޭ </w:t>
      </w:r>
      <w:r>
        <w:rPr>
          <w:rFonts w:cs="A_Faruma" w:hint="cs"/>
          <w:rtl/>
          <w:lang w:bidi="dv-MV"/>
        </w:rPr>
        <w:t>ތަން</w:t>
      </w:r>
      <w:r w:rsidRPr="00AE47C4">
        <w:rPr>
          <w:rFonts w:cs="A_Faruma" w:hint="cs"/>
          <w:rtl/>
          <w:lang w:bidi="dv-MV"/>
        </w:rPr>
        <w:t xml:space="preserve"> ވަރަށް ރަގަޅަށް ބެލުމައްފަހު އަޅުގަ</w:t>
      </w:r>
      <w:r>
        <w:rPr>
          <w:rFonts w:cs="A_Faruma" w:hint="cs"/>
          <w:rtl/>
          <w:lang w:bidi="dv-MV"/>
        </w:rPr>
        <w:t>ނ</w:t>
      </w:r>
      <w:r w:rsidRPr="00AE47C4">
        <w:rPr>
          <w:rFonts w:cs="A_Faruma" w:hint="cs"/>
          <w:rtl/>
          <w:lang w:bidi="dv-MV"/>
        </w:rPr>
        <w:t>ޑު</w:t>
      </w:r>
      <w:r>
        <w:rPr>
          <w:rFonts w:cs="A_Faruma" w:hint="cs"/>
          <w:rtl/>
          <w:lang w:bidi="dv-MV"/>
        </w:rPr>
        <w:t xml:space="preserve">/އަޅުގަޑުމެން </w:t>
      </w:r>
      <w:r w:rsidRPr="00AE47C4">
        <w:rPr>
          <w:rFonts w:cs="A_Faruma" w:hint="cs"/>
          <w:rtl/>
          <w:lang w:bidi="dv-MV"/>
        </w:rPr>
        <w:t xml:space="preserve">(މަސައްކަތް ކުރާ ފަރާތުގެ ނަން) </w:t>
      </w:r>
      <w:r w:rsidRPr="008D372E">
        <w:rPr>
          <w:rFonts w:cs="A_Faruma" w:hint="cs"/>
          <w:sz w:val="20"/>
          <w:szCs w:val="20"/>
          <w:rtl/>
          <w:lang w:bidi="dv-MV"/>
        </w:rPr>
        <w:t>--- ----- ---</w:t>
      </w:r>
      <w:r>
        <w:rPr>
          <w:rFonts w:cs="A_Faruma" w:hint="cs"/>
          <w:sz w:val="20"/>
          <w:szCs w:val="20"/>
          <w:rtl/>
          <w:lang w:bidi="dv-MV"/>
        </w:rPr>
        <w:t>---- ----- ----- ---- ----- ---- ---</w:t>
      </w:r>
      <w:r w:rsidRPr="008D372E">
        <w:rPr>
          <w:rFonts w:cs="A_Faruma" w:hint="cs"/>
          <w:sz w:val="20"/>
          <w:szCs w:val="20"/>
          <w:rtl/>
          <w:lang w:bidi="dv-MV"/>
        </w:rPr>
        <w:t>--</w:t>
      </w:r>
      <w:r>
        <w:rPr>
          <w:rFonts w:cs="A_Faruma" w:hint="cs"/>
          <w:rtl/>
          <w:lang w:bidi="dv-MV"/>
        </w:rPr>
        <w:t xml:space="preserve"> </w:t>
      </w:r>
      <w:r w:rsidRPr="00AE47C4">
        <w:rPr>
          <w:rFonts w:cs="A_Faruma" w:hint="cs"/>
          <w:rtl/>
          <w:lang w:bidi="dv-MV"/>
        </w:rPr>
        <w:t xml:space="preserve">އެމަސައްކަތް މި ފޯރމްގައި މި ހުށަހަޅާ އަގު ކަމުގައިވާ (ހިސާބު އަކުރުން) </w:t>
      </w:r>
      <w:r>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Pr>
          <w:rFonts w:cs="A_Faruma" w:hint="cs"/>
          <w:sz w:val="20"/>
          <w:szCs w:val="20"/>
          <w:rtl/>
          <w:lang w:bidi="dv-MV"/>
        </w:rPr>
        <w:t>----- ------ ------ ----- ----- ------ -----</w:t>
      </w:r>
      <w:r w:rsidRPr="00AE47C4">
        <w:rPr>
          <w:rFonts w:cs="A_Faruma" w:hint="cs"/>
          <w:rtl/>
          <w:lang w:bidi="dv-MV"/>
        </w:rPr>
        <w:t xml:space="preserve"> އަށް ކޮށްދީ ނިންމަން އެއްބަސްވަމެވެ.</w:t>
      </w:r>
    </w:p>
    <w:p w14:paraId="17264E64" w14:textId="77777777" w:rsidR="00AF625E" w:rsidRDefault="00AF625E" w:rsidP="00AF625E">
      <w:pPr>
        <w:pStyle w:val="ListParagraph"/>
        <w:bidi/>
        <w:spacing w:before="120" w:line="240" w:lineRule="atLeast"/>
        <w:ind w:left="725"/>
        <w:jc w:val="both"/>
        <w:rPr>
          <w:rFonts w:cs="A_Faruma"/>
          <w:lang w:bidi="dv-MV"/>
        </w:rPr>
      </w:pPr>
    </w:p>
    <w:p w14:paraId="539C45C3" w14:textId="572A91C0" w:rsidR="00F05FC8" w:rsidRDefault="00F05FC8" w:rsidP="00AF625E">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24EE60F8"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ކޮންޓްރެކްޓް އަގުގެ</w:t>
      </w:r>
      <w:r>
        <w:rPr>
          <w:rFonts w:cs="A_Faruma" w:hint="cs"/>
          <w:rtl/>
          <w:lang w:bidi="dv-MV"/>
        </w:rPr>
        <w:t>ެ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80ACB47"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sectPr w:rsidR="00690CA9"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Bismillah">
    <w:panose1 w:val="00000000000000000000"/>
    <w:charset w:val="00"/>
    <w:family w:val="auto"/>
    <w:pitch w:val="variable"/>
    <w:sig w:usb0="00000003" w:usb1="00000000" w:usb2="00000000" w:usb3="00000000" w:csb0="00000001" w:csb1="00000000"/>
  </w:font>
  <w:font w:name="A_Faruma">
    <w:panose1 w:val="02000500030200090000"/>
    <w:charset w:val="01"/>
    <w:family w:val="auto"/>
    <w:pitch w:val="variable"/>
    <w:sig w:usb0="00000000" w:usb1="00000000" w:usb2="00000100" w:usb3="00000000" w:csb0="00000000"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8913"/>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kwrwUA3rSkQC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2AAA"/>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2307"/>
    <w:rsid w:val="005D3471"/>
    <w:rsid w:val="005D49DC"/>
    <w:rsid w:val="005E23C5"/>
    <w:rsid w:val="005F21E5"/>
    <w:rsid w:val="005F5BBC"/>
    <w:rsid w:val="006027F9"/>
    <w:rsid w:val="0060426B"/>
    <w:rsid w:val="006060C9"/>
    <w:rsid w:val="00610443"/>
    <w:rsid w:val="0061090C"/>
    <w:rsid w:val="006118A8"/>
    <w:rsid w:val="0061239F"/>
    <w:rsid w:val="00620244"/>
    <w:rsid w:val="00632EED"/>
    <w:rsid w:val="006340A1"/>
    <w:rsid w:val="00635171"/>
    <w:rsid w:val="006378D9"/>
    <w:rsid w:val="00644374"/>
    <w:rsid w:val="0064754E"/>
    <w:rsid w:val="00647C8C"/>
    <w:rsid w:val="00651CB6"/>
    <w:rsid w:val="006533DD"/>
    <w:rsid w:val="00655A3F"/>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77D1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25E"/>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D67"/>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E28735-CC7E-48E4-8E1C-977F32EC2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2</Pages>
  <Words>444</Words>
  <Characters>253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bdulla Ariz</cp:lastModifiedBy>
  <cp:revision>180</cp:revision>
  <cp:lastPrinted>2017-02-19T05:30:00Z</cp:lastPrinted>
  <dcterms:created xsi:type="dcterms:W3CDTF">2014-01-29T14:30:00Z</dcterms:created>
  <dcterms:modified xsi:type="dcterms:W3CDTF">2021-08-03T10:53:00Z</dcterms:modified>
</cp:coreProperties>
</file>